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73E65" w14:textId="2277BCE5" w:rsidR="00DD5F6D" w:rsidRDefault="00301E59" w:rsidP="00DD5F6D">
      <w:pPr>
        <w:spacing w:before="54"/>
        <w:ind w:right="1168"/>
        <w:jc w:val="right"/>
        <w:rPr>
          <w:i/>
          <w:sz w:val="24"/>
        </w:rPr>
      </w:pPr>
      <w:r>
        <w:rPr>
          <w:i/>
          <w:sz w:val="24"/>
        </w:rPr>
        <w:t>2022-2023</w:t>
      </w:r>
    </w:p>
    <w:p w14:paraId="2D8B607F" w14:textId="77777777" w:rsidR="00DD5F6D" w:rsidRDefault="00DD5F6D" w:rsidP="00DD5F6D">
      <w:pPr>
        <w:spacing w:before="54"/>
        <w:ind w:right="1168"/>
        <w:jc w:val="right"/>
        <w:rPr>
          <w:i/>
          <w:sz w:val="24"/>
        </w:rPr>
      </w:pPr>
    </w:p>
    <w:p w14:paraId="0785D31B" w14:textId="7F4D26F6" w:rsidR="00A528E8" w:rsidRPr="001F477D" w:rsidRDefault="00F72459" w:rsidP="001F477D">
      <w:pPr>
        <w:spacing w:before="54"/>
        <w:ind w:right="1168"/>
        <w:jc w:val="center"/>
        <w:rPr>
          <w:b/>
          <w:sz w:val="28"/>
          <w:u w:val="single"/>
        </w:rPr>
      </w:pPr>
      <w:r w:rsidRPr="00F72459">
        <w:rPr>
          <w:b/>
          <w:sz w:val="28"/>
        </w:rPr>
        <w:t xml:space="preserve">                 </w:t>
      </w:r>
      <w:r w:rsidR="001F477D" w:rsidRPr="001F477D">
        <w:rPr>
          <w:b/>
          <w:sz w:val="28"/>
          <w:u w:val="single"/>
        </w:rPr>
        <w:t xml:space="preserve">OSU </w:t>
      </w:r>
      <w:r w:rsidR="00841CAC" w:rsidRPr="001F477D">
        <w:rPr>
          <w:b/>
          <w:sz w:val="28"/>
          <w:u w:val="single"/>
        </w:rPr>
        <w:t>S</w:t>
      </w:r>
      <w:r w:rsidR="001F477D" w:rsidRPr="001F477D">
        <w:rPr>
          <w:b/>
          <w:sz w:val="28"/>
          <w:u w:val="single"/>
        </w:rPr>
        <w:t xml:space="preserve">upplemental </w:t>
      </w:r>
      <w:r w:rsidR="00841CAC" w:rsidRPr="001F477D">
        <w:rPr>
          <w:b/>
          <w:sz w:val="28"/>
          <w:u w:val="single"/>
        </w:rPr>
        <w:t>I</w:t>
      </w:r>
      <w:r w:rsidR="001F477D" w:rsidRPr="001F477D">
        <w:rPr>
          <w:b/>
          <w:sz w:val="28"/>
          <w:u w:val="single"/>
        </w:rPr>
        <w:t>nstruction</w:t>
      </w:r>
      <w:r w:rsidR="00841CAC" w:rsidRPr="001F477D">
        <w:rPr>
          <w:b/>
          <w:sz w:val="28"/>
          <w:u w:val="single"/>
        </w:rPr>
        <w:t xml:space="preserve"> Session Planning Form</w:t>
      </w:r>
    </w:p>
    <w:p w14:paraId="34005FEB" w14:textId="77777777" w:rsidR="00A528E8" w:rsidRDefault="00A528E8">
      <w:pPr>
        <w:rPr>
          <w:b/>
          <w:sz w:val="34"/>
        </w:rPr>
      </w:pPr>
    </w:p>
    <w:p w14:paraId="0D6C7B30" w14:textId="2E313B20" w:rsidR="00A528E8" w:rsidRDefault="00841CAC">
      <w:pPr>
        <w:pStyle w:val="BodyText"/>
        <w:tabs>
          <w:tab w:val="left" w:pos="6119"/>
        </w:tabs>
        <w:ind w:left="1080"/>
        <w:rPr>
          <w:u w:val="none"/>
        </w:rPr>
      </w:pPr>
      <w:r>
        <w:rPr>
          <w:u w:val="none"/>
        </w:rPr>
        <w:t>SI Leader:</w:t>
      </w:r>
      <w:r w:rsidR="00DD5F6D">
        <w:rPr>
          <w:u w:val="none"/>
        </w:rPr>
        <w:t xml:space="preserve"> ___</w:t>
      </w:r>
      <w:r w:rsidR="00A9383D">
        <w:rPr>
          <w:u w:val="none"/>
        </w:rPr>
        <w:t>Thomas Morton</w:t>
      </w:r>
      <w:r w:rsidR="00DD5F6D">
        <w:rPr>
          <w:u w:val="none"/>
        </w:rPr>
        <w:t>_______</w:t>
      </w:r>
      <w:r>
        <w:rPr>
          <w:u w:val="none"/>
        </w:rPr>
        <w:tab/>
        <w:t xml:space="preserve">Week of </w:t>
      </w:r>
      <w:proofErr w:type="gramStart"/>
      <w:r>
        <w:rPr>
          <w:u w:val="none"/>
        </w:rPr>
        <w:t>Semester:</w:t>
      </w:r>
      <w:r w:rsidR="00DD5F6D">
        <w:rPr>
          <w:u w:val="none"/>
        </w:rPr>
        <w:t>_</w:t>
      </w:r>
      <w:proofErr w:type="gramEnd"/>
      <w:r w:rsidR="00DD5F6D">
        <w:rPr>
          <w:u w:val="none"/>
        </w:rPr>
        <w:t>_________</w:t>
      </w:r>
      <w:r w:rsidR="00A9383D">
        <w:rPr>
          <w:u w:val="none"/>
        </w:rPr>
        <w:t>5</w:t>
      </w:r>
      <w:r w:rsidR="00DD5F6D">
        <w:rPr>
          <w:u w:val="none"/>
        </w:rPr>
        <w:t>___________</w:t>
      </w:r>
    </w:p>
    <w:p w14:paraId="15BE987D" w14:textId="77777777" w:rsidR="00A528E8" w:rsidRDefault="00A528E8">
      <w:pPr>
        <w:spacing w:before="6"/>
        <w:rPr>
          <w:b/>
          <w:sz w:val="25"/>
        </w:rPr>
      </w:pPr>
    </w:p>
    <w:p w14:paraId="4BECA1CA" w14:textId="3A025B49" w:rsidR="00A528E8" w:rsidRDefault="00841CAC">
      <w:pPr>
        <w:pStyle w:val="BodyText"/>
        <w:tabs>
          <w:tab w:val="left" w:pos="6119"/>
        </w:tabs>
        <w:ind w:left="1080"/>
        <w:rPr>
          <w:u w:val="none"/>
        </w:rPr>
      </w:pPr>
      <w:r>
        <w:rPr>
          <w:u w:val="none"/>
        </w:rPr>
        <w:t>Course:</w:t>
      </w:r>
      <w:r w:rsidR="00DD5F6D">
        <w:rPr>
          <w:u w:val="none"/>
        </w:rPr>
        <w:t xml:space="preserve"> ______</w:t>
      </w:r>
      <w:r w:rsidR="00A9383D">
        <w:rPr>
          <w:u w:val="none"/>
        </w:rPr>
        <w:t>CS 1113</w:t>
      </w:r>
      <w:r w:rsidR="00DD5F6D">
        <w:rPr>
          <w:u w:val="none"/>
        </w:rPr>
        <w:t>________</w:t>
      </w:r>
      <w:r>
        <w:rPr>
          <w:u w:val="none"/>
        </w:rPr>
        <w:tab/>
        <w:t>Instructor:</w:t>
      </w:r>
      <w:r w:rsidR="00DD5F6D">
        <w:rPr>
          <w:u w:val="none"/>
        </w:rPr>
        <w:t xml:space="preserve"> ______</w:t>
      </w:r>
      <w:r w:rsidR="00A9383D">
        <w:rPr>
          <w:u w:val="none"/>
        </w:rPr>
        <w:t>Dr. Crick</w:t>
      </w:r>
      <w:r w:rsidR="00DD5F6D">
        <w:rPr>
          <w:u w:val="none"/>
        </w:rPr>
        <w:t>________</w:t>
      </w:r>
    </w:p>
    <w:p w14:paraId="5007ACEE" w14:textId="77777777" w:rsidR="00A528E8" w:rsidRDefault="00A528E8">
      <w:pPr>
        <w:spacing w:before="7"/>
        <w:rPr>
          <w:b/>
          <w:sz w:val="25"/>
        </w:rPr>
      </w:pPr>
    </w:p>
    <w:p w14:paraId="51820B8A" w14:textId="77777777" w:rsidR="00A528E8" w:rsidRDefault="00841CAC">
      <w:pPr>
        <w:pStyle w:val="BodyText"/>
        <w:ind w:left="1080"/>
        <w:rPr>
          <w:u w:val="none"/>
        </w:rPr>
      </w:pPr>
      <w:r>
        <w:t>Session Objectives</w:t>
      </w:r>
    </w:p>
    <w:p w14:paraId="05018840" w14:textId="5468ED6D" w:rsidR="00A528E8" w:rsidRDefault="00841CAC">
      <w:pPr>
        <w:spacing w:before="54"/>
        <w:ind w:left="1080"/>
        <w:rPr>
          <w:sz w:val="24"/>
        </w:rPr>
      </w:pPr>
      <w:r>
        <w:rPr>
          <w:sz w:val="24"/>
        </w:rPr>
        <w:t>1.</w:t>
      </w:r>
      <w:r w:rsidR="00A9383D">
        <w:rPr>
          <w:sz w:val="24"/>
        </w:rPr>
        <w:t xml:space="preserve"> Students will understand the 8 different primitive data types</w:t>
      </w:r>
      <w:r w:rsidR="001937A0">
        <w:rPr>
          <w:sz w:val="24"/>
        </w:rPr>
        <w:t xml:space="preserve"> and their use cases</w:t>
      </w:r>
      <w:r w:rsidR="00A9383D">
        <w:rPr>
          <w:sz w:val="24"/>
        </w:rPr>
        <w:t>.</w:t>
      </w:r>
    </w:p>
    <w:p w14:paraId="26D4ADEF" w14:textId="503B9A7F" w:rsidR="00A528E8" w:rsidRDefault="00841CAC">
      <w:pPr>
        <w:spacing w:before="54"/>
        <w:ind w:left="1080"/>
        <w:rPr>
          <w:sz w:val="24"/>
        </w:rPr>
      </w:pPr>
      <w:r>
        <w:rPr>
          <w:sz w:val="24"/>
        </w:rPr>
        <w:t>2.</w:t>
      </w:r>
      <w:r w:rsidR="00A9383D">
        <w:rPr>
          <w:sz w:val="24"/>
        </w:rPr>
        <w:t xml:space="preserve"> Students will understand how to convert to and from binary</w:t>
      </w:r>
      <w:r w:rsidR="001937A0">
        <w:rPr>
          <w:sz w:val="24"/>
        </w:rPr>
        <w:t>.</w:t>
      </w:r>
    </w:p>
    <w:p w14:paraId="48216385" w14:textId="087DB62D" w:rsidR="00A528E8" w:rsidRDefault="00841CAC">
      <w:pPr>
        <w:spacing w:before="54"/>
        <w:ind w:left="1080"/>
        <w:rPr>
          <w:sz w:val="24"/>
        </w:rPr>
      </w:pPr>
      <w:r>
        <w:rPr>
          <w:sz w:val="24"/>
        </w:rPr>
        <w:t>3.</w:t>
      </w:r>
      <w:r w:rsidR="00A9383D">
        <w:rPr>
          <w:sz w:val="24"/>
        </w:rPr>
        <w:t xml:space="preserve"> Students will be able to write a small program using the Random module</w:t>
      </w:r>
      <w:r w:rsidR="001937A0">
        <w:rPr>
          <w:sz w:val="24"/>
        </w:rPr>
        <w:t xml:space="preserve"> using appropriate</w:t>
      </w:r>
      <w:r w:rsidR="00A9383D">
        <w:rPr>
          <w:sz w:val="24"/>
        </w:rPr>
        <w:t xml:space="preserve"> primitive type</w:t>
      </w:r>
      <w:r w:rsidR="007E2045">
        <w:rPr>
          <w:sz w:val="24"/>
        </w:rPr>
        <w:t xml:space="preserve"> </w:t>
      </w:r>
      <w:r w:rsidR="00A9383D">
        <w:rPr>
          <w:sz w:val="24"/>
        </w:rPr>
        <w:t xml:space="preserve">and </w:t>
      </w:r>
      <w:r w:rsidR="007E2045">
        <w:rPr>
          <w:sz w:val="24"/>
        </w:rPr>
        <w:t>proper</w:t>
      </w:r>
      <w:r w:rsidR="00A9383D">
        <w:rPr>
          <w:sz w:val="24"/>
        </w:rPr>
        <w:t xml:space="preserve"> style conventions.</w:t>
      </w:r>
    </w:p>
    <w:p w14:paraId="43F3B9E9" w14:textId="77777777" w:rsidR="00A528E8" w:rsidRDefault="00841CAC">
      <w:pPr>
        <w:pStyle w:val="BodyText"/>
        <w:spacing w:before="54"/>
        <w:ind w:left="1080"/>
        <w:rPr>
          <w:u w:val="none"/>
        </w:rPr>
      </w:pPr>
      <w:r>
        <w:rPr>
          <w:u w:val="none"/>
        </w:rPr>
        <w:t>Professor Meeting Notes:</w:t>
      </w:r>
    </w:p>
    <w:p w14:paraId="782FFC41" w14:textId="51D22CB2" w:rsidR="00A528E8" w:rsidRDefault="00DD5F6D">
      <w:pPr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2357AF" wp14:editId="400B6D45">
                <wp:simplePos x="0" y="0"/>
                <wp:positionH relativeFrom="column">
                  <wp:posOffset>706755</wp:posOffset>
                </wp:positionH>
                <wp:positionV relativeFrom="paragraph">
                  <wp:posOffset>143510</wp:posOffset>
                </wp:positionV>
                <wp:extent cx="5955030" cy="975360"/>
                <wp:effectExtent l="0" t="0" r="26670" b="152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5030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7D705" w14:textId="58A49491" w:rsidR="00943800" w:rsidRDefault="0009276B">
                            <w:r>
                              <w:t>I did not receive an email response from Dr. Cric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2357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.65pt;margin-top:11.3pt;width:468.9pt;height:76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">
                <v:textbox>
                  <w:txbxContent>
                    <w:p w14:paraId="7EE7D705" w14:textId="58A49491" w:rsidR="00943800" w:rsidRDefault="0009276B">
                      <w:r>
                        <w:t>I did not receive an email response from Dr. Crick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ED36EF" w14:textId="77777777" w:rsidR="00A528E8" w:rsidRDefault="00A528E8">
      <w:pPr>
        <w:spacing w:before="8"/>
        <w:rPr>
          <w:b/>
          <w:sz w:val="17"/>
        </w:rPr>
      </w:pPr>
    </w:p>
    <w:p w14:paraId="1E614944" w14:textId="77777777" w:rsidR="00A528E8" w:rsidRDefault="00841CAC">
      <w:pPr>
        <w:pStyle w:val="BodyText"/>
        <w:spacing w:before="90" w:after="54"/>
        <w:ind w:left="1080"/>
        <w:rPr>
          <w:u w:val="none"/>
        </w:rPr>
      </w:pPr>
      <w:r>
        <w:t>Opening/Introductory Activity</w:t>
      </w:r>
    </w:p>
    <w:tbl>
      <w:tblPr>
        <w:tblW w:w="0" w:type="auto"/>
        <w:tblInd w:w="1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5"/>
        <w:gridCol w:w="2250"/>
        <w:gridCol w:w="1590"/>
        <w:gridCol w:w="1890"/>
        <w:gridCol w:w="1830"/>
        <w:gridCol w:w="1770"/>
      </w:tblGrid>
      <w:tr w:rsidR="00A528E8" w14:paraId="44D500BC" w14:textId="77777777" w:rsidTr="00301E59">
        <w:trPr>
          <w:trHeight w:val="1645"/>
        </w:trPr>
        <w:tc>
          <w:tcPr>
            <w:tcW w:w="2025" w:type="dxa"/>
          </w:tcPr>
          <w:p w14:paraId="3E6EC140" w14:textId="77777777" w:rsidR="00A528E8" w:rsidRDefault="00841CAC">
            <w:pPr>
              <w:pStyle w:val="TableParagraph"/>
              <w:ind w:left="439"/>
              <w:rPr>
                <w:sz w:val="18"/>
              </w:rPr>
            </w:pPr>
            <w:r>
              <w:rPr>
                <w:sz w:val="18"/>
              </w:rPr>
              <w:t>Activity Name:</w:t>
            </w:r>
          </w:p>
          <w:p w14:paraId="0E3C47DE" w14:textId="77777777" w:rsidR="00A9383D" w:rsidRDefault="00A9383D">
            <w:pPr>
              <w:pStyle w:val="TableParagraph"/>
              <w:ind w:left="439"/>
              <w:rPr>
                <w:sz w:val="18"/>
              </w:rPr>
            </w:pPr>
          </w:p>
          <w:p w14:paraId="15447266" w14:textId="0DDC4ECB" w:rsidR="00A9383D" w:rsidRDefault="00B37CD1">
            <w:pPr>
              <w:pStyle w:val="TableParagraph"/>
              <w:ind w:left="439"/>
              <w:rPr>
                <w:sz w:val="18"/>
              </w:rPr>
            </w:pPr>
            <w:r>
              <w:rPr>
                <w:sz w:val="18"/>
              </w:rPr>
              <w:t>Share a Hobby</w:t>
            </w:r>
          </w:p>
        </w:tc>
        <w:tc>
          <w:tcPr>
            <w:tcW w:w="2250" w:type="dxa"/>
          </w:tcPr>
          <w:p w14:paraId="1C0B04CF" w14:textId="77777777" w:rsidR="00A528E8" w:rsidRDefault="00106DB3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Session</w:t>
            </w:r>
            <w:r w:rsidR="00841CAC">
              <w:rPr>
                <w:sz w:val="18"/>
              </w:rPr>
              <w:t xml:space="preserve"> Objective(s) Met:</w:t>
            </w:r>
          </w:p>
          <w:p w14:paraId="1D45943E" w14:textId="77777777" w:rsidR="00B37CD1" w:rsidRDefault="00B37CD1">
            <w:pPr>
              <w:pStyle w:val="TableParagraph"/>
              <w:rPr>
                <w:sz w:val="18"/>
              </w:rPr>
            </w:pPr>
          </w:p>
          <w:p w14:paraId="7DE56B79" w14:textId="37AB4E60" w:rsidR="00B37CD1" w:rsidRDefault="00B37CD1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Objective 1</w:t>
            </w:r>
          </w:p>
        </w:tc>
        <w:tc>
          <w:tcPr>
            <w:tcW w:w="1590" w:type="dxa"/>
          </w:tcPr>
          <w:p w14:paraId="5D451C96" w14:textId="77777777" w:rsidR="00A528E8" w:rsidRDefault="00841CAC">
            <w:pPr>
              <w:pStyle w:val="TableParagraph"/>
              <w:ind w:left="244"/>
              <w:rPr>
                <w:sz w:val="18"/>
              </w:rPr>
            </w:pPr>
            <w:r>
              <w:rPr>
                <w:sz w:val="18"/>
              </w:rPr>
              <w:t>Time Allotted:</w:t>
            </w:r>
          </w:p>
          <w:p w14:paraId="5A1C9123" w14:textId="77777777" w:rsidR="00B37CD1" w:rsidRDefault="00B37CD1">
            <w:pPr>
              <w:pStyle w:val="TableParagraph"/>
              <w:ind w:left="244"/>
              <w:rPr>
                <w:sz w:val="18"/>
              </w:rPr>
            </w:pPr>
          </w:p>
          <w:p w14:paraId="6558F88A" w14:textId="008662AD" w:rsidR="00B37CD1" w:rsidRDefault="00B37CD1">
            <w:pPr>
              <w:pStyle w:val="TableParagraph"/>
              <w:ind w:left="244"/>
              <w:rPr>
                <w:sz w:val="18"/>
              </w:rPr>
            </w:pPr>
            <w:r>
              <w:rPr>
                <w:sz w:val="18"/>
              </w:rPr>
              <w:t>5 minutes</w:t>
            </w:r>
          </w:p>
        </w:tc>
        <w:tc>
          <w:tcPr>
            <w:tcW w:w="1890" w:type="dxa"/>
          </w:tcPr>
          <w:p w14:paraId="6F938CC8" w14:textId="77777777" w:rsidR="00A528E8" w:rsidRDefault="00841CAC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Materials Needed:</w:t>
            </w:r>
          </w:p>
          <w:p w14:paraId="57EB8C60" w14:textId="77777777" w:rsidR="00B37CD1" w:rsidRDefault="00B37CD1">
            <w:pPr>
              <w:pStyle w:val="TableParagraph"/>
              <w:ind w:left="259"/>
              <w:rPr>
                <w:sz w:val="18"/>
              </w:rPr>
            </w:pPr>
          </w:p>
          <w:p w14:paraId="2143C271" w14:textId="7236201C" w:rsidR="00B37CD1" w:rsidRDefault="00B37CD1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None</w:t>
            </w:r>
          </w:p>
        </w:tc>
        <w:tc>
          <w:tcPr>
            <w:tcW w:w="1830" w:type="dxa"/>
          </w:tcPr>
          <w:p w14:paraId="7F500558" w14:textId="77777777" w:rsidR="00A528E8" w:rsidRDefault="00841CAC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Targeted Learning Style(s):</w:t>
            </w:r>
          </w:p>
          <w:p w14:paraId="19D476F9" w14:textId="77777777" w:rsidR="00B37CD1" w:rsidRDefault="00B37CD1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</w:p>
          <w:p w14:paraId="3F8729A4" w14:textId="6C00EAEF" w:rsidR="00B37CD1" w:rsidRDefault="00B37CD1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Audial</w:t>
            </w:r>
          </w:p>
        </w:tc>
        <w:tc>
          <w:tcPr>
            <w:tcW w:w="1770" w:type="dxa"/>
          </w:tcPr>
          <w:p w14:paraId="485DFB54" w14:textId="77777777" w:rsidR="00A528E8" w:rsidRDefault="00841CAC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Bloom’s Levels Used:</w:t>
            </w:r>
          </w:p>
          <w:p w14:paraId="35221FEF" w14:textId="1DF23667" w:rsidR="00B37CD1" w:rsidRDefault="00B37CD1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Analyzing</w:t>
            </w:r>
          </w:p>
          <w:p w14:paraId="701DC8E9" w14:textId="51B2A049" w:rsidR="00B37CD1" w:rsidRDefault="00B37CD1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Applying</w:t>
            </w:r>
          </w:p>
          <w:p w14:paraId="4CBBF837" w14:textId="5D821157" w:rsidR="00B37CD1" w:rsidRDefault="00B37CD1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Understanding</w:t>
            </w:r>
          </w:p>
          <w:p w14:paraId="3F554215" w14:textId="022E3D45" w:rsidR="00B37CD1" w:rsidRDefault="00B37CD1" w:rsidP="00B37CD1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Remembering</w:t>
            </w:r>
          </w:p>
        </w:tc>
      </w:tr>
      <w:tr w:rsidR="00301E59" w14:paraId="2BF71EAF" w14:textId="77777777" w:rsidTr="00301E59">
        <w:trPr>
          <w:trHeight w:val="1582"/>
        </w:trPr>
        <w:tc>
          <w:tcPr>
            <w:tcW w:w="11355" w:type="dxa"/>
            <w:gridSpan w:val="6"/>
          </w:tcPr>
          <w:p w14:paraId="3CA35288" w14:textId="77777777" w:rsidR="00301E59" w:rsidRDefault="00301E59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Explanation/Notes:</w:t>
            </w:r>
          </w:p>
          <w:p w14:paraId="3F93D762" w14:textId="25BA9AA0" w:rsidR="00B37CD1" w:rsidRDefault="00B37CD1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</w:p>
          <w:p w14:paraId="20117F64" w14:textId="3138ED07" w:rsidR="00A361AD" w:rsidRDefault="00B37CD1" w:rsidP="00A361AD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 xml:space="preserve">Starting with the SI leader and going around the room, each participant will share </w:t>
            </w:r>
            <w:r w:rsidR="00A361AD">
              <w:rPr>
                <w:sz w:val="18"/>
              </w:rPr>
              <w:t xml:space="preserve">a hobby of theirs. Then, they will think of a primitive data type that can be used to describe or store data from this hobby. </w:t>
            </w:r>
          </w:p>
          <w:p w14:paraId="42503FFB" w14:textId="6ABB54D1" w:rsidR="00A361AD" w:rsidRDefault="00A361AD" w:rsidP="00A361AD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 xml:space="preserve">(Ex: </w:t>
            </w:r>
            <w:r w:rsidR="00784FF2">
              <w:rPr>
                <w:sz w:val="18"/>
              </w:rPr>
              <w:t>Running a sprint</w:t>
            </w:r>
            <w:r w:rsidR="006C3D5D"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– Timer – float/double; Video Games – High score – integer; Golf – </w:t>
            </w:r>
            <w:r w:rsidR="00784FF2">
              <w:rPr>
                <w:sz w:val="18"/>
              </w:rPr>
              <w:t xml:space="preserve">Player </w:t>
            </w:r>
            <w:r>
              <w:rPr>
                <w:sz w:val="18"/>
              </w:rPr>
              <w:t xml:space="preserve">Finished Course </w:t>
            </w:r>
            <w:r w:rsidR="006C3D5D">
              <w:rPr>
                <w:sz w:val="18"/>
              </w:rPr>
              <w:t>–</w:t>
            </w:r>
            <w:r>
              <w:rPr>
                <w:sz w:val="18"/>
              </w:rPr>
              <w:t xml:space="preserve"> boolean)</w:t>
            </w:r>
          </w:p>
          <w:p w14:paraId="05897B85" w14:textId="77777777" w:rsidR="00A361AD" w:rsidRDefault="00A361AD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</w:p>
          <w:p w14:paraId="2199FFCD" w14:textId="60A1F07D" w:rsidR="00B37CD1" w:rsidRDefault="00B37CD1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</w:p>
        </w:tc>
      </w:tr>
    </w:tbl>
    <w:p w14:paraId="3A8A15B9" w14:textId="77777777" w:rsidR="00A528E8" w:rsidRDefault="00A528E8">
      <w:pPr>
        <w:spacing w:before="8"/>
        <w:rPr>
          <w:b/>
          <w:sz w:val="28"/>
        </w:rPr>
      </w:pPr>
    </w:p>
    <w:p w14:paraId="5E70237C" w14:textId="77777777" w:rsidR="00A528E8" w:rsidRDefault="00841CAC">
      <w:pPr>
        <w:pStyle w:val="BodyText"/>
        <w:spacing w:before="1" w:after="53"/>
        <w:ind w:left="1080"/>
        <w:rPr>
          <w:u w:val="none"/>
        </w:rPr>
      </w:pPr>
      <w:r>
        <w:t>Main Session Activity 1</w:t>
      </w:r>
    </w:p>
    <w:tbl>
      <w:tblPr>
        <w:tblW w:w="0" w:type="auto"/>
        <w:tblInd w:w="1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5"/>
        <w:gridCol w:w="2250"/>
        <w:gridCol w:w="1590"/>
        <w:gridCol w:w="1890"/>
        <w:gridCol w:w="1830"/>
        <w:gridCol w:w="1770"/>
      </w:tblGrid>
      <w:tr w:rsidR="00A528E8" w14:paraId="3B38B22B" w14:textId="77777777" w:rsidTr="00301E59">
        <w:trPr>
          <w:trHeight w:val="1735"/>
        </w:trPr>
        <w:tc>
          <w:tcPr>
            <w:tcW w:w="2025" w:type="dxa"/>
          </w:tcPr>
          <w:p w14:paraId="0BBB169B" w14:textId="77777777" w:rsidR="00A528E8" w:rsidRDefault="00841CAC">
            <w:pPr>
              <w:pStyle w:val="TableParagraph"/>
              <w:ind w:left="439"/>
              <w:rPr>
                <w:sz w:val="18"/>
              </w:rPr>
            </w:pPr>
            <w:r>
              <w:rPr>
                <w:sz w:val="18"/>
              </w:rPr>
              <w:t>Activity Name:</w:t>
            </w:r>
          </w:p>
          <w:p w14:paraId="09A2858D" w14:textId="77777777" w:rsidR="00A361AD" w:rsidRDefault="00A361AD">
            <w:pPr>
              <w:pStyle w:val="TableParagraph"/>
              <w:ind w:left="439"/>
              <w:rPr>
                <w:sz w:val="18"/>
              </w:rPr>
            </w:pPr>
          </w:p>
          <w:p w14:paraId="0F0E3E9E" w14:textId="644986C4" w:rsidR="00A361AD" w:rsidRDefault="00A37E3A">
            <w:pPr>
              <w:pStyle w:val="TableParagraph"/>
              <w:ind w:left="439"/>
              <w:rPr>
                <w:sz w:val="18"/>
              </w:rPr>
            </w:pPr>
            <w:r>
              <w:rPr>
                <w:sz w:val="18"/>
              </w:rPr>
              <w:t>Binary Best</w:t>
            </w:r>
          </w:p>
        </w:tc>
        <w:tc>
          <w:tcPr>
            <w:tcW w:w="2250" w:type="dxa"/>
          </w:tcPr>
          <w:p w14:paraId="40AB1E54" w14:textId="77777777" w:rsidR="00A528E8" w:rsidRDefault="00106DB3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Session</w:t>
            </w:r>
            <w:r w:rsidR="00841CAC">
              <w:rPr>
                <w:sz w:val="18"/>
              </w:rPr>
              <w:t xml:space="preserve"> Objective(s) Met:</w:t>
            </w:r>
          </w:p>
          <w:p w14:paraId="36593FAA" w14:textId="77777777" w:rsidR="00A37E3A" w:rsidRDefault="00A37E3A">
            <w:pPr>
              <w:pStyle w:val="TableParagraph"/>
              <w:rPr>
                <w:sz w:val="18"/>
              </w:rPr>
            </w:pPr>
          </w:p>
          <w:p w14:paraId="3084DC76" w14:textId="2DB82447" w:rsidR="00A37E3A" w:rsidRDefault="00A37E3A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Objective 2</w:t>
            </w:r>
          </w:p>
        </w:tc>
        <w:tc>
          <w:tcPr>
            <w:tcW w:w="1590" w:type="dxa"/>
          </w:tcPr>
          <w:p w14:paraId="1F30B5E5" w14:textId="77777777" w:rsidR="00A528E8" w:rsidRDefault="00841CAC">
            <w:pPr>
              <w:pStyle w:val="TableParagraph"/>
              <w:ind w:left="244"/>
              <w:rPr>
                <w:sz w:val="18"/>
              </w:rPr>
            </w:pPr>
            <w:r>
              <w:rPr>
                <w:sz w:val="18"/>
              </w:rPr>
              <w:t>Time Allotted:</w:t>
            </w:r>
          </w:p>
          <w:p w14:paraId="74A377ED" w14:textId="77777777" w:rsidR="00A37E3A" w:rsidRDefault="00A37E3A">
            <w:pPr>
              <w:pStyle w:val="TableParagraph"/>
              <w:ind w:left="244"/>
              <w:rPr>
                <w:sz w:val="18"/>
              </w:rPr>
            </w:pPr>
          </w:p>
          <w:p w14:paraId="740A6305" w14:textId="530478AC" w:rsidR="00A37E3A" w:rsidRDefault="00A37E3A">
            <w:pPr>
              <w:pStyle w:val="TableParagraph"/>
              <w:ind w:left="244"/>
              <w:rPr>
                <w:sz w:val="18"/>
              </w:rPr>
            </w:pPr>
            <w:r>
              <w:rPr>
                <w:sz w:val="18"/>
              </w:rPr>
              <w:t>1</w:t>
            </w:r>
            <w:r w:rsidR="000D6092">
              <w:rPr>
                <w:sz w:val="18"/>
              </w:rPr>
              <w:t>5</w:t>
            </w:r>
            <w:r>
              <w:rPr>
                <w:sz w:val="18"/>
              </w:rPr>
              <w:t xml:space="preserve"> minutes</w:t>
            </w:r>
          </w:p>
        </w:tc>
        <w:tc>
          <w:tcPr>
            <w:tcW w:w="1890" w:type="dxa"/>
          </w:tcPr>
          <w:p w14:paraId="7F1F5248" w14:textId="77777777" w:rsidR="00A528E8" w:rsidRDefault="00841CAC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Materials Needed:</w:t>
            </w:r>
          </w:p>
          <w:p w14:paraId="19F3071E" w14:textId="77777777" w:rsidR="00A37E3A" w:rsidRDefault="00A37E3A">
            <w:pPr>
              <w:pStyle w:val="TableParagraph"/>
              <w:ind w:left="259"/>
              <w:rPr>
                <w:sz w:val="18"/>
              </w:rPr>
            </w:pPr>
          </w:p>
          <w:p w14:paraId="09FE948A" w14:textId="0DF0864D" w:rsidR="00A37E3A" w:rsidRDefault="00A37E3A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Pencil &amp; paper</w:t>
            </w:r>
          </w:p>
          <w:p w14:paraId="5F5D023A" w14:textId="77777777" w:rsidR="00A37E3A" w:rsidRDefault="00A37E3A">
            <w:pPr>
              <w:pStyle w:val="TableParagraph"/>
              <w:ind w:left="259"/>
              <w:rPr>
                <w:sz w:val="18"/>
              </w:rPr>
            </w:pPr>
          </w:p>
          <w:p w14:paraId="6AF6E265" w14:textId="15EA9F96" w:rsidR="00A37E3A" w:rsidRDefault="00A37E3A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Phone calculator suggested but not required</w:t>
            </w:r>
          </w:p>
          <w:p w14:paraId="64F8F9E2" w14:textId="3E973C60" w:rsidR="0029690F" w:rsidRDefault="0029690F">
            <w:pPr>
              <w:pStyle w:val="TableParagraph"/>
              <w:ind w:left="259"/>
              <w:rPr>
                <w:sz w:val="18"/>
              </w:rPr>
            </w:pPr>
          </w:p>
          <w:p w14:paraId="4AF41095" w14:textId="18432874" w:rsidR="0029690F" w:rsidRDefault="0029690F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Chalk / whiteboard</w:t>
            </w:r>
          </w:p>
          <w:p w14:paraId="25296851" w14:textId="77777777" w:rsidR="00A37E3A" w:rsidRDefault="00A37E3A">
            <w:pPr>
              <w:pStyle w:val="TableParagraph"/>
              <w:ind w:left="259"/>
              <w:rPr>
                <w:sz w:val="18"/>
              </w:rPr>
            </w:pPr>
          </w:p>
          <w:p w14:paraId="4D85B3F2" w14:textId="02E15C5F" w:rsidR="00A37E3A" w:rsidRDefault="00A37E3A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Candy prizes</w:t>
            </w:r>
          </w:p>
        </w:tc>
        <w:tc>
          <w:tcPr>
            <w:tcW w:w="1830" w:type="dxa"/>
          </w:tcPr>
          <w:p w14:paraId="44A6A748" w14:textId="77777777" w:rsidR="00A528E8" w:rsidRDefault="00841CAC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Targeted Learning Style(s):</w:t>
            </w:r>
          </w:p>
          <w:p w14:paraId="7C0E761A" w14:textId="77777777" w:rsidR="00A37E3A" w:rsidRDefault="00A37E3A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</w:p>
          <w:p w14:paraId="7A3717DD" w14:textId="77777777" w:rsidR="00A37E3A" w:rsidRDefault="00A37E3A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Audial</w:t>
            </w:r>
          </w:p>
          <w:p w14:paraId="59A059C6" w14:textId="77777777" w:rsidR="00A37E3A" w:rsidRDefault="00A37E3A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Visual</w:t>
            </w:r>
          </w:p>
          <w:p w14:paraId="1D5531F1" w14:textId="12B0B73B" w:rsidR="00A37E3A" w:rsidRDefault="00A37E3A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Kinesthetic</w:t>
            </w:r>
          </w:p>
        </w:tc>
        <w:tc>
          <w:tcPr>
            <w:tcW w:w="1770" w:type="dxa"/>
          </w:tcPr>
          <w:p w14:paraId="5198CA78" w14:textId="77777777" w:rsidR="00A528E8" w:rsidRDefault="00841CAC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Bloom’s Levels Used:</w:t>
            </w:r>
          </w:p>
          <w:p w14:paraId="209F459D" w14:textId="77777777" w:rsidR="00A37E3A" w:rsidRDefault="00A37E3A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</w:p>
          <w:p w14:paraId="6FC0A7CA" w14:textId="77777777" w:rsidR="00A37E3A" w:rsidRDefault="00A37E3A" w:rsidP="00A37E3A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Applying</w:t>
            </w:r>
          </w:p>
          <w:p w14:paraId="4CF1E8CB" w14:textId="77777777" w:rsidR="00A37E3A" w:rsidRDefault="00A37E3A" w:rsidP="00A37E3A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Understanding</w:t>
            </w:r>
          </w:p>
          <w:p w14:paraId="6869BB06" w14:textId="777C89B0" w:rsidR="00A37E3A" w:rsidRDefault="00A37E3A" w:rsidP="00A37E3A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Remembering</w:t>
            </w:r>
          </w:p>
        </w:tc>
      </w:tr>
      <w:tr w:rsidR="00301E59" w14:paraId="2F1E46BD" w14:textId="77777777" w:rsidTr="00301E59">
        <w:trPr>
          <w:trHeight w:val="1780"/>
        </w:trPr>
        <w:tc>
          <w:tcPr>
            <w:tcW w:w="11355" w:type="dxa"/>
            <w:gridSpan w:val="6"/>
          </w:tcPr>
          <w:p w14:paraId="45C3F37C" w14:textId="77777777" w:rsidR="00301E59" w:rsidRDefault="00301E59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Explanation/Notes:</w:t>
            </w:r>
          </w:p>
          <w:p w14:paraId="4DBEB68D" w14:textId="22DB4B74" w:rsidR="00A37E3A" w:rsidRDefault="00A37E3A" w:rsidP="00A37E3A">
            <w:pPr>
              <w:pStyle w:val="TableParagraph"/>
              <w:spacing w:line="295" w:lineRule="auto"/>
              <w:ind w:left="0" w:right="296"/>
              <w:rPr>
                <w:sz w:val="18"/>
              </w:rPr>
            </w:pPr>
          </w:p>
          <w:p w14:paraId="7AFF4C47" w14:textId="32F7242F" w:rsidR="00CB60D4" w:rsidRDefault="00A37E3A" w:rsidP="00CB60D4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 xml:space="preserve">A brief review of </w:t>
            </w:r>
            <w:r w:rsidR="00CB60D4">
              <w:rPr>
                <w:sz w:val="18"/>
              </w:rPr>
              <w:t>conversion to and from</w:t>
            </w:r>
            <w:r w:rsidR="007B7A59">
              <w:rPr>
                <w:sz w:val="18"/>
              </w:rPr>
              <w:t xml:space="preserve"> binary</w:t>
            </w:r>
            <w:r w:rsidR="00CB60D4">
              <w:rPr>
                <w:sz w:val="18"/>
              </w:rPr>
              <w:t xml:space="preserve"> </w:t>
            </w:r>
            <w:r>
              <w:rPr>
                <w:sz w:val="18"/>
              </w:rPr>
              <w:t>will be covered</w:t>
            </w:r>
            <w:r w:rsidR="00CB60D4">
              <w:rPr>
                <w:sz w:val="18"/>
              </w:rPr>
              <w:t xml:space="preserve"> using about 5 minutes of session</w:t>
            </w:r>
            <w:r>
              <w:rPr>
                <w:sz w:val="18"/>
              </w:rPr>
              <w:t xml:space="preserve">; </w:t>
            </w:r>
            <w:r w:rsidR="00E208A6">
              <w:rPr>
                <w:sz w:val="18"/>
              </w:rPr>
              <w:t>following</w:t>
            </w:r>
            <w:r>
              <w:rPr>
                <w:sz w:val="18"/>
              </w:rPr>
              <w:t>, participants will be split into groups and given 3</w:t>
            </w:r>
            <w:r w:rsidR="00CB60D4">
              <w:rPr>
                <w:sz w:val="18"/>
              </w:rPr>
              <w:t>-5</w:t>
            </w:r>
            <w:r>
              <w:rPr>
                <w:sz w:val="18"/>
              </w:rPr>
              <w:t xml:space="preserve"> minutes to convert an 8-bit representable number to binary, then convert the number back to decimal representation</w:t>
            </w:r>
            <w:r w:rsidR="009E738E">
              <w:rPr>
                <w:sz w:val="18"/>
              </w:rPr>
              <w:t xml:space="preserve"> with </w:t>
            </w:r>
            <w:r w:rsidR="00784FF2">
              <w:rPr>
                <w:sz w:val="18"/>
              </w:rPr>
              <w:t>showing steps along the way</w:t>
            </w:r>
            <w:r>
              <w:rPr>
                <w:sz w:val="18"/>
              </w:rPr>
              <w:t>.</w:t>
            </w:r>
            <w:r w:rsidR="0029690F">
              <w:rPr>
                <w:sz w:val="18"/>
              </w:rPr>
              <w:t xml:space="preserve"> </w:t>
            </w:r>
            <w:r w:rsidR="009E738E">
              <w:rPr>
                <w:sz w:val="18"/>
              </w:rPr>
              <w:t>Afterwards, the a</w:t>
            </w:r>
            <w:r w:rsidR="0029690F">
              <w:rPr>
                <w:sz w:val="18"/>
              </w:rPr>
              <w:t>nswer</w:t>
            </w:r>
            <w:r w:rsidR="009E738E">
              <w:rPr>
                <w:sz w:val="18"/>
              </w:rPr>
              <w:t xml:space="preserve"> will be</w:t>
            </w:r>
            <w:r w:rsidR="0029690F">
              <w:rPr>
                <w:sz w:val="18"/>
              </w:rPr>
              <w:t xml:space="preserve"> shown stepwise on </w:t>
            </w:r>
            <w:r w:rsidR="00784FF2">
              <w:rPr>
                <w:sz w:val="18"/>
              </w:rPr>
              <w:t xml:space="preserve">the </w:t>
            </w:r>
            <w:r w:rsidR="0029690F">
              <w:rPr>
                <w:sz w:val="18"/>
              </w:rPr>
              <w:t>whiteboard.</w:t>
            </w:r>
            <w:r>
              <w:rPr>
                <w:sz w:val="18"/>
              </w:rPr>
              <w:t xml:space="preserve"> The fastest group with the correct answer will be given a candy reward. Activity repeated one more time with a much larger number.</w:t>
            </w:r>
            <w:r w:rsidR="00CB60D4">
              <w:rPr>
                <w:sz w:val="18"/>
              </w:rPr>
              <w:t xml:space="preserve"> </w:t>
            </w:r>
          </w:p>
        </w:tc>
      </w:tr>
    </w:tbl>
    <w:p w14:paraId="0917DF0F" w14:textId="23CF0939" w:rsidR="00A528E8" w:rsidRDefault="00A528E8">
      <w:pPr>
        <w:spacing w:before="8"/>
        <w:rPr>
          <w:b/>
          <w:sz w:val="28"/>
        </w:rPr>
      </w:pPr>
    </w:p>
    <w:p w14:paraId="262B14F7" w14:textId="5DD005EB" w:rsidR="00301E59" w:rsidRDefault="00301E59">
      <w:pPr>
        <w:spacing w:before="8"/>
        <w:rPr>
          <w:b/>
          <w:sz w:val="28"/>
        </w:rPr>
      </w:pPr>
    </w:p>
    <w:p w14:paraId="107FFF6F" w14:textId="197710DB" w:rsidR="00301E59" w:rsidRDefault="00301E59">
      <w:pPr>
        <w:spacing w:before="8"/>
        <w:rPr>
          <w:b/>
          <w:sz w:val="28"/>
        </w:rPr>
      </w:pPr>
    </w:p>
    <w:p w14:paraId="07CE58A2" w14:textId="77777777" w:rsidR="00301E59" w:rsidRDefault="00301E59">
      <w:pPr>
        <w:spacing w:before="8"/>
        <w:rPr>
          <w:b/>
          <w:sz w:val="28"/>
        </w:rPr>
      </w:pPr>
    </w:p>
    <w:p w14:paraId="73D50834" w14:textId="77777777" w:rsidR="00A528E8" w:rsidRDefault="00841CAC">
      <w:pPr>
        <w:pStyle w:val="BodyText"/>
        <w:spacing w:before="1" w:after="53"/>
        <w:ind w:left="1080"/>
        <w:rPr>
          <w:u w:val="none"/>
        </w:rPr>
      </w:pPr>
      <w:r>
        <w:t>Main Session Activity 2</w:t>
      </w:r>
    </w:p>
    <w:tbl>
      <w:tblPr>
        <w:tblW w:w="0" w:type="auto"/>
        <w:tblInd w:w="1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5"/>
        <w:gridCol w:w="2250"/>
        <w:gridCol w:w="1590"/>
        <w:gridCol w:w="1890"/>
        <w:gridCol w:w="1830"/>
        <w:gridCol w:w="1770"/>
      </w:tblGrid>
      <w:tr w:rsidR="00A528E8" w14:paraId="07D31DAA" w14:textId="77777777" w:rsidTr="00301E59">
        <w:trPr>
          <w:trHeight w:val="1825"/>
        </w:trPr>
        <w:tc>
          <w:tcPr>
            <w:tcW w:w="2025" w:type="dxa"/>
          </w:tcPr>
          <w:p w14:paraId="57CE7167" w14:textId="77777777" w:rsidR="00A528E8" w:rsidRDefault="00841CAC">
            <w:pPr>
              <w:pStyle w:val="TableParagraph"/>
              <w:ind w:left="439"/>
              <w:rPr>
                <w:sz w:val="18"/>
              </w:rPr>
            </w:pPr>
            <w:r>
              <w:rPr>
                <w:sz w:val="18"/>
              </w:rPr>
              <w:t>Activity Name:</w:t>
            </w:r>
          </w:p>
          <w:p w14:paraId="51692BA1" w14:textId="77777777" w:rsidR="00E220E2" w:rsidRDefault="00E220E2">
            <w:pPr>
              <w:pStyle w:val="TableParagraph"/>
              <w:ind w:left="439"/>
              <w:rPr>
                <w:sz w:val="18"/>
              </w:rPr>
            </w:pPr>
          </w:p>
          <w:p w14:paraId="4EA8B737" w14:textId="12126021" w:rsidR="00E220E2" w:rsidRDefault="00E220E2">
            <w:pPr>
              <w:pStyle w:val="TableParagraph"/>
              <w:ind w:left="439"/>
              <w:rPr>
                <w:sz w:val="18"/>
              </w:rPr>
            </w:pPr>
            <w:r>
              <w:rPr>
                <w:sz w:val="18"/>
              </w:rPr>
              <w:t>Group Coding Activity</w:t>
            </w:r>
          </w:p>
        </w:tc>
        <w:tc>
          <w:tcPr>
            <w:tcW w:w="2250" w:type="dxa"/>
          </w:tcPr>
          <w:p w14:paraId="70AC13E4" w14:textId="77777777" w:rsidR="00A528E8" w:rsidRDefault="00106DB3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Session</w:t>
            </w:r>
            <w:r w:rsidR="00841CAC">
              <w:rPr>
                <w:sz w:val="18"/>
              </w:rPr>
              <w:t xml:space="preserve"> Objective(s) Met:</w:t>
            </w:r>
          </w:p>
          <w:p w14:paraId="27BD8536" w14:textId="77777777" w:rsidR="00E220E2" w:rsidRDefault="00E220E2">
            <w:pPr>
              <w:pStyle w:val="TableParagraph"/>
              <w:rPr>
                <w:sz w:val="18"/>
              </w:rPr>
            </w:pPr>
          </w:p>
          <w:p w14:paraId="39898A6E" w14:textId="0B0C2E9A" w:rsidR="00E220E2" w:rsidRDefault="00E220E2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Objectives 1, 2, and 3</w:t>
            </w:r>
          </w:p>
        </w:tc>
        <w:tc>
          <w:tcPr>
            <w:tcW w:w="1590" w:type="dxa"/>
          </w:tcPr>
          <w:p w14:paraId="460C48CC" w14:textId="77777777" w:rsidR="00A528E8" w:rsidRDefault="00841CAC">
            <w:pPr>
              <w:pStyle w:val="TableParagraph"/>
              <w:ind w:left="244"/>
              <w:rPr>
                <w:sz w:val="18"/>
              </w:rPr>
            </w:pPr>
            <w:r>
              <w:rPr>
                <w:sz w:val="18"/>
              </w:rPr>
              <w:t>Time Allotted:</w:t>
            </w:r>
          </w:p>
          <w:p w14:paraId="377A025C" w14:textId="77777777" w:rsidR="00E220E2" w:rsidRDefault="00E220E2">
            <w:pPr>
              <w:pStyle w:val="TableParagraph"/>
              <w:ind w:left="244"/>
              <w:rPr>
                <w:sz w:val="18"/>
              </w:rPr>
            </w:pPr>
          </w:p>
          <w:p w14:paraId="6C906271" w14:textId="366BE04B" w:rsidR="00E220E2" w:rsidRDefault="00E220E2">
            <w:pPr>
              <w:pStyle w:val="TableParagraph"/>
              <w:ind w:left="244"/>
              <w:rPr>
                <w:sz w:val="18"/>
              </w:rPr>
            </w:pPr>
            <w:r>
              <w:rPr>
                <w:sz w:val="18"/>
              </w:rPr>
              <w:t>2</w:t>
            </w:r>
            <w:r w:rsidR="000D6092">
              <w:rPr>
                <w:sz w:val="18"/>
              </w:rPr>
              <w:t>0</w:t>
            </w:r>
            <w:r>
              <w:rPr>
                <w:sz w:val="18"/>
              </w:rPr>
              <w:t xml:space="preserve"> minutes</w:t>
            </w:r>
          </w:p>
        </w:tc>
        <w:tc>
          <w:tcPr>
            <w:tcW w:w="1890" w:type="dxa"/>
          </w:tcPr>
          <w:p w14:paraId="25B0DFBD" w14:textId="77777777" w:rsidR="00A528E8" w:rsidRDefault="00841CAC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Materials Needed:</w:t>
            </w:r>
          </w:p>
          <w:p w14:paraId="2075D1D3" w14:textId="77777777" w:rsidR="00E220E2" w:rsidRDefault="00E220E2">
            <w:pPr>
              <w:pStyle w:val="TableParagraph"/>
              <w:ind w:left="259"/>
              <w:rPr>
                <w:sz w:val="18"/>
              </w:rPr>
            </w:pPr>
          </w:p>
          <w:p w14:paraId="5F42C565" w14:textId="77777777" w:rsidR="00E220E2" w:rsidRDefault="00E220E2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Computer with Java IDE or word processor</w:t>
            </w:r>
          </w:p>
          <w:p w14:paraId="32993224" w14:textId="77777777" w:rsidR="00E220E2" w:rsidRDefault="00E220E2">
            <w:pPr>
              <w:pStyle w:val="TableParagraph"/>
              <w:ind w:left="259"/>
              <w:rPr>
                <w:sz w:val="18"/>
              </w:rPr>
            </w:pPr>
          </w:p>
          <w:p w14:paraId="6153D5DF" w14:textId="2C776911" w:rsidR="00E220E2" w:rsidRDefault="00E220E2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 xml:space="preserve">Pencil and paper if </w:t>
            </w:r>
            <w:r w:rsidR="00C24A10">
              <w:rPr>
                <w:sz w:val="18"/>
              </w:rPr>
              <w:t>group doesn’t have the above</w:t>
            </w:r>
          </w:p>
          <w:p w14:paraId="179F7A66" w14:textId="77777777" w:rsidR="00C24A10" w:rsidRDefault="00C24A10">
            <w:pPr>
              <w:pStyle w:val="TableParagraph"/>
              <w:ind w:left="259"/>
              <w:rPr>
                <w:sz w:val="18"/>
              </w:rPr>
            </w:pPr>
          </w:p>
          <w:p w14:paraId="7A1D8A00" w14:textId="4080A9A2" w:rsidR="00C24A10" w:rsidRDefault="00C24A10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SI Leader completed solution</w:t>
            </w:r>
          </w:p>
        </w:tc>
        <w:tc>
          <w:tcPr>
            <w:tcW w:w="1830" w:type="dxa"/>
          </w:tcPr>
          <w:p w14:paraId="479BADAE" w14:textId="77777777" w:rsidR="00A528E8" w:rsidRDefault="00841CAC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Targeted Learning Style(s):</w:t>
            </w:r>
          </w:p>
          <w:p w14:paraId="7BFE1F40" w14:textId="77777777" w:rsidR="00E220E2" w:rsidRDefault="00E220E2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</w:p>
          <w:p w14:paraId="43928322" w14:textId="77777777" w:rsidR="00E220E2" w:rsidRDefault="00E220E2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Visual</w:t>
            </w:r>
          </w:p>
          <w:p w14:paraId="5A441311" w14:textId="6B54D1D1" w:rsidR="00E220E2" w:rsidRDefault="00E220E2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Kinesthetic</w:t>
            </w:r>
          </w:p>
        </w:tc>
        <w:tc>
          <w:tcPr>
            <w:tcW w:w="1770" w:type="dxa"/>
          </w:tcPr>
          <w:p w14:paraId="5C0CA27B" w14:textId="77777777" w:rsidR="00A528E8" w:rsidRDefault="00841CAC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Bloom’s Levels Used:</w:t>
            </w:r>
          </w:p>
          <w:p w14:paraId="5BE41B78" w14:textId="77777777" w:rsidR="00E220E2" w:rsidRDefault="00E220E2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Creating</w:t>
            </w:r>
          </w:p>
          <w:p w14:paraId="0B81F958" w14:textId="77777777" w:rsidR="00E220E2" w:rsidRDefault="00E220E2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Evaluating</w:t>
            </w:r>
          </w:p>
          <w:p w14:paraId="1E2D8431" w14:textId="4D6907AC" w:rsidR="00E220E2" w:rsidRDefault="00E220E2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Analyzing</w:t>
            </w:r>
          </w:p>
          <w:p w14:paraId="028099D3" w14:textId="515838A9" w:rsidR="00E220E2" w:rsidRDefault="00E220E2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Applying</w:t>
            </w:r>
          </w:p>
          <w:p w14:paraId="408289CE" w14:textId="5D931259" w:rsidR="00E220E2" w:rsidRDefault="00E220E2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Understanding</w:t>
            </w:r>
          </w:p>
          <w:p w14:paraId="009C50C4" w14:textId="3EC4C8C9" w:rsidR="00E220E2" w:rsidRDefault="00E220E2" w:rsidP="00E220E2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Remembering</w:t>
            </w:r>
          </w:p>
        </w:tc>
      </w:tr>
      <w:tr w:rsidR="00301E59" w14:paraId="2E98B4B7" w14:textId="77777777" w:rsidTr="008009C9">
        <w:trPr>
          <w:trHeight w:val="1555"/>
        </w:trPr>
        <w:tc>
          <w:tcPr>
            <w:tcW w:w="11355" w:type="dxa"/>
            <w:gridSpan w:val="6"/>
          </w:tcPr>
          <w:p w14:paraId="21F9B2A6" w14:textId="77777777" w:rsidR="00301E59" w:rsidRDefault="00301E59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Explanation/Notes:</w:t>
            </w:r>
          </w:p>
          <w:p w14:paraId="620551B4" w14:textId="77777777" w:rsidR="00E220E2" w:rsidRDefault="00E220E2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</w:p>
          <w:p w14:paraId="2D055977" w14:textId="3AF307AF" w:rsidR="0096063D" w:rsidRDefault="0096063D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Participants will group up and write a simple program with</w:t>
            </w:r>
            <w:r w:rsidR="000D2766">
              <w:rPr>
                <w:sz w:val="18"/>
              </w:rPr>
              <w:t xml:space="preserve"> 5</w:t>
            </w:r>
            <w:r>
              <w:rPr>
                <w:sz w:val="18"/>
              </w:rPr>
              <w:t xml:space="preserve"> objectives: </w:t>
            </w:r>
          </w:p>
          <w:p w14:paraId="29CE96A6" w14:textId="48EBEF40" w:rsidR="00E220E2" w:rsidRDefault="0096063D" w:rsidP="00217E63">
            <w:pPr>
              <w:pStyle w:val="TableParagraph"/>
              <w:numPr>
                <w:ilvl w:val="0"/>
                <w:numId w:val="1"/>
              </w:numPr>
              <w:spacing w:line="295" w:lineRule="auto"/>
              <w:ind w:right="296"/>
              <w:rPr>
                <w:sz w:val="18"/>
              </w:rPr>
            </w:pPr>
            <w:r>
              <w:rPr>
                <w:sz w:val="18"/>
              </w:rPr>
              <w:t>Create a Scanner object</w:t>
            </w:r>
            <w:r w:rsidR="00217E63">
              <w:rPr>
                <w:sz w:val="18"/>
              </w:rPr>
              <w:t>.</w:t>
            </w:r>
          </w:p>
          <w:p w14:paraId="472DF3BA" w14:textId="261CF12B" w:rsidR="00217E63" w:rsidRDefault="00217E63" w:rsidP="00217E63">
            <w:pPr>
              <w:pStyle w:val="TableParagraph"/>
              <w:numPr>
                <w:ilvl w:val="0"/>
                <w:numId w:val="1"/>
              </w:numPr>
              <w:spacing w:line="295" w:lineRule="auto"/>
              <w:ind w:right="296"/>
              <w:rPr>
                <w:sz w:val="18"/>
              </w:rPr>
            </w:pPr>
            <w:r>
              <w:rPr>
                <w:sz w:val="18"/>
              </w:rPr>
              <w:t xml:space="preserve">Have the </w:t>
            </w:r>
            <w:r w:rsidR="008B2C89">
              <w:rPr>
                <w:sz w:val="18"/>
              </w:rPr>
              <w:t>S</w:t>
            </w:r>
            <w:r>
              <w:rPr>
                <w:sz w:val="18"/>
              </w:rPr>
              <w:t>canner object take user input and store it as a long.</w:t>
            </w:r>
          </w:p>
          <w:p w14:paraId="5273A7E0" w14:textId="2D636CC8" w:rsidR="0096063D" w:rsidRDefault="00217E63" w:rsidP="00217E63">
            <w:pPr>
              <w:pStyle w:val="TableParagraph"/>
              <w:numPr>
                <w:ilvl w:val="0"/>
                <w:numId w:val="1"/>
              </w:numPr>
              <w:spacing w:line="295" w:lineRule="auto"/>
              <w:ind w:right="296"/>
              <w:rPr>
                <w:sz w:val="18"/>
              </w:rPr>
            </w:pPr>
            <w:r>
              <w:rPr>
                <w:sz w:val="18"/>
              </w:rPr>
              <w:t>Create a Random object that uses the long as a seed.</w:t>
            </w:r>
          </w:p>
          <w:p w14:paraId="5A50F565" w14:textId="2C8AD214" w:rsidR="00217E63" w:rsidRDefault="00217E63" w:rsidP="00217E63">
            <w:pPr>
              <w:pStyle w:val="TableParagraph"/>
              <w:numPr>
                <w:ilvl w:val="0"/>
                <w:numId w:val="1"/>
              </w:numPr>
              <w:spacing w:line="295" w:lineRule="auto"/>
              <w:ind w:right="296"/>
              <w:rPr>
                <w:sz w:val="18"/>
              </w:rPr>
            </w:pPr>
            <w:r>
              <w:rPr>
                <w:sz w:val="18"/>
              </w:rPr>
              <w:t xml:space="preserve">Have the Random object generate a random </w:t>
            </w:r>
            <w:r w:rsidR="00580051">
              <w:rPr>
                <w:sz w:val="18"/>
              </w:rPr>
              <w:t>integer</w:t>
            </w:r>
            <w:r>
              <w:rPr>
                <w:sz w:val="18"/>
              </w:rPr>
              <w:t xml:space="preserve"> between </w:t>
            </w:r>
            <w:r w:rsidR="00014819">
              <w:rPr>
                <w:sz w:val="18"/>
              </w:rPr>
              <w:t>65</w:t>
            </w:r>
            <w:r>
              <w:rPr>
                <w:sz w:val="18"/>
              </w:rPr>
              <w:t xml:space="preserve"> and </w:t>
            </w:r>
            <w:r w:rsidR="000D2766">
              <w:rPr>
                <w:sz w:val="18"/>
              </w:rPr>
              <w:t>1</w:t>
            </w:r>
            <w:r w:rsidR="00014819">
              <w:rPr>
                <w:sz w:val="18"/>
              </w:rPr>
              <w:t>22</w:t>
            </w:r>
            <w:r w:rsidR="005835E2">
              <w:rPr>
                <w:sz w:val="18"/>
              </w:rPr>
              <w:t xml:space="preserve"> inclusive</w:t>
            </w:r>
            <w:r w:rsidR="00280854">
              <w:rPr>
                <w:sz w:val="18"/>
              </w:rPr>
              <w:t>.</w:t>
            </w:r>
          </w:p>
          <w:p w14:paraId="5F62ECF8" w14:textId="179AFF8B" w:rsidR="00217E63" w:rsidRPr="00217E63" w:rsidRDefault="00217E63" w:rsidP="00217E63">
            <w:pPr>
              <w:pStyle w:val="TableParagraph"/>
              <w:numPr>
                <w:ilvl w:val="0"/>
                <w:numId w:val="1"/>
              </w:numPr>
              <w:spacing w:line="295" w:lineRule="auto"/>
              <w:ind w:right="296"/>
              <w:rPr>
                <w:sz w:val="18"/>
              </w:rPr>
            </w:pPr>
            <w:r>
              <w:rPr>
                <w:sz w:val="18"/>
              </w:rPr>
              <w:t>Write a print statement that outputs the int, an explicitly type-</w:t>
            </w:r>
            <w:r w:rsidR="00784FF2">
              <w:rPr>
                <w:sz w:val="18"/>
              </w:rPr>
              <w:t>casted</w:t>
            </w:r>
            <w:r>
              <w:rPr>
                <w:sz w:val="18"/>
              </w:rPr>
              <w:t xml:space="preserve"> double containing the int divided by 13, and the </w:t>
            </w:r>
            <w:r w:rsidR="000D2766">
              <w:rPr>
                <w:sz w:val="18"/>
              </w:rPr>
              <w:t>random number explicitly type-c</w:t>
            </w:r>
            <w:r w:rsidR="00784FF2">
              <w:rPr>
                <w:sz w:val="18"/>
              </w:rPr>
              <w:t>asted</w:t>
            </w:r>
            <w:r w:rsidR="000D2766">
              <w:rPr>
                <w:sz w:val="18"/>
              </w:rPr>
              <w:t xml:space="preserve"> to a character.</w:t>
            </w:r>
          </w:p>
          <w:p w14:paraId="2BF20375" w14:textId="77777777" w:rsidR="00876D2B" w:rsidRDefault="00876D2B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</w:p>
          <w:p w14:paraId="7FFDF726" w14:textId="1D67A753" w:rsidR="00876D2B" w:rsidRDefault="00876D2B" w:rsidP="00876D2B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Assistance will be given to groups that struggle in finding a solution to an</w:t>
            </w:r>
            <w:r w:rsidR="00280854">
              <w:rPr>
                <w:sz w:val="18"/>
              </w:rPr>
              <w:t>y of the</w:t>
            </w:r>
            <w:r>
              <w:rPr>
                <w:sz w:val="18"/>
              </w:rPr>
              <w:t xml:space="preserve"> objective</w:t>
            </w:r>
            <w:r w:rsidR="00280854">
              <w:rPr>
                <w:sz w:val="18"/>
              </w:rPr>
              <w:t>s</w:t>
            </w:r>
            <w:r>
              <w:rPr>
                <w:sz w:val="18"/>
              </w:rPr>
              <w:t>.</w:t>
            </w:r>
          </w:p>
          <w:p w14:paraId="7F02AC17" w14:textId="77777777" w:rsidR="00876D2B" w:rsidRDefault="00876D2B" w:rsidP="00876D2B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</w:p>
          <w:p w14:paraId="7261D797" w14:textId="228B61F2" w:rsidR="00876D2B" w:rsidRDefault="00C24A10" w:rsidP="00876D2B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5 minutes</w:t>
            </w:r>
            <w:r w:rsidR="00876D2B">
              <w:rPr>
                <w:sz w:val="18"/>
              </w:rPr>
              <w:t xml:space="preserve"> will be </w:t>
            </w:r>
            <w:r>
              <w:rPr>
                <w:sz w:val="18"/>
              </w:rPr>
              <w:t>used</w:t>
            </w:r>
            <w:r w:rsidR="00876D2B">
              <w:rPr>
                <w:sz w:val="18"/>
              </w:rPr>
              <w:t xml:space="preserve"> afterwards to walk through the SI leader’s completed version of the program and explanation of the processes to meet the objectives</w:t>
            </w:r>
            <w:r w:rsidR="00D72C6C">
              <w:rPr>
                <w:sz w:val="18"/>
              </w:rPr>
              <w:t>, as well as discuss any difficulties the groups encountered.</w:t>
            </w:r>
          </w:p>
        </w:tc>
      </w:tr>
    </w:tbl>
    <w:p w14:paraId="4925A78C" w14:textId="77777777" w:rsidR="00A528E8" w:rsidRDefault="00A528E8">
      <w:pPr>
        <w:spacing w:before="8"/>
        <w:rPr>
          <w:b/>
          <w:sz w:val="28"/>
        </w:rPr>
      </w:pPr>
    </w:p>
    <w:p w14:paraId="44999251" w14:textId="77777777" w:rsidR="00A528E8" w:rsidRDefault="00841CAC">
      <w:pPr>
        <w:pStyle w:val="BodyText"/>
        <w:spacing w:before="1" w:after="53"/>
        <w:ind w:left="1080"/>
        <w:rPr>
          <w:u w:val="none"/>
        </w:rPr>
      </w:pPr>
      <w:r>
        <w:t>Closing Activity</w:t>
      </w:r>
    </w:p>
    <w:tbl>
      <w:tblPr>
        <w:tblW w:w="0" w:type="auto"/>
        <w:tblInd w:w="1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5"/>
        <w:gridCol w:w="2250"/>
        <w:gridCol w:w="1590"/>
        <w:gridCol w:w="1890"/>
        <w:gridCol w:w="1830"/>
        <w:gridCol w:w="1770"/>
      </w:tblGrid>
      <w:tr w:rsidR="00A528E8" w14:paraId="2AE3494C" w14:textId="77777777" w:rsidTr="00301E59">
        <w:trPr>
          <w:trHeight w:val="1762"/>
        </w:trPr>
        <w:tc>
          <w:tcPr>
            <w:tcW w:w="2025" w:type="dxa"/>
          </w:tcPr>
          <w:p w14:paraId="6205A8FF" w14:textId="77777777" w:rsidR="00A528E8" w:rsidRDefault="00841CAC">
            <w:pPr>
              <w:pStyle w:val="TableParagraph"/>
              <w:ind w:left="439"/>
              <w:rPr>
                <w:sz w:val="18"/>
              </w:rPr>
            </w:pPr>
            <w:r>
              <w:rPr>
                <w:sz w:val="18"/>
              </w:rPr>
              <w:t>Activity Name:</w:t>
            </w:r>
          </w:p>
          <w:p w14:paraId="0E67BC45" w14:textId="77777777" w:rsidR="00DA42E3" w:rsidRDefault="00DA42E3">
            <w:pPr>
              <w:pStyle w:val="TableParagraph"/>
              <w:ind w:left="439"/>
              <w:rPr>
                <w:sz w:val="18"/>
              </w:rPr>
            </w:pPr>
          </w:p>
          <w:p w14:paraId="528F1786" w14:textId="54B26314" w:rsidR="00DA42E3" w:rsidRDefault="00DA42E3">
            <w:pPr>
              <w:pStyle w:val="TableParagraph"/>
              <w:ind w:left="439"/>
              <w:rPr>
                <w:sz w:val="18"/>
              </w:rPr>
            </w:pPr>
            <w:r>
              <w:rPr>
                <w:sz w:val="18"/>
              </w:rPr>
              <w:t>Verbal Volleyball</w:t>
            </w:r>
          </w:p>
        </w:tc>
        <w:tc>
          <w:tcPr>
            <w:tcW w:w="2250" w:type="dxa"/>
          </w:tcPr>
          <w:p w14:paraId="5BAADC68" w14:textId="77777777" w:rsidR="00A528E8" w:rsidRDefault="00106DB3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Session</w:t>
            </w:r>
            <w:r w:rsidR="00841CAC">
              <w:rPr>
                <w:sz w:val="18"/>
              </w:rPr>
              <w:t xml:space="preserve"> Objective(s) Met:</w:t>
            </w:r>
          </w:p>
          <w:p w14:paraId="732BBEE4" w14:textId="77777777" w:rsidR="00DA42E3" w:rsidRDefault="00DA42E3">
            <w:pPr>
              <w:pStyle w:val="TableParagraph"/>
              <w:rPr>
                <w:sz w:val="18"/>
              </w:rPr>
            </w:pPr>
          </w:p>
          <w:p w14:paraId="5686514F" w14:textId="528B36B8" w:rsidR="00DA42E3" w:rsidRDefault="00DA42E3">
            <w:pPr>
              <w:pStyle w:val="TableParagraph"/>
              <w:rPr>
                <w:sz w:val="18"/>
              </w:rPr>
            </w:pPr>
            <w:r>
              <w:rPr>
                <w:sz w:val="18"/>
              </w:rPr>
              <w:t>Objectives 1, 2, 3</w:t>
            </w:r>
          </w:p>
        </w:tc>
        <w:tc>
          <w:tcPr>
            <w:tcW w:w="1590" w:type="dxa"/>
          </w:tcPr>
          <w:p w14:paraId="595FE95D" w14:textId="77777777" w:rsidR="00A528E8" w:rsidRDefault="00841CAC">
            <w:pPr>
              <w:pStyle w:val="TableParagraph"/>
              <w:ind w:left="244"/>
              <w:rPr>
                <w:sz w:val="18"/>
              </w:rPr>
            </w:pPr>
            <w:r>
              <w:rPr>
                <w:sz w:val="18"/>
              </w:rPr>
              <w:t>Time Allotted:</w:t>
            </w:r>
          </w:p>
          <w:p w14:paraId="446F8F1A" w14:textId="77777777" w:rsidR="00DA42E3" w:rsidRDefault="00DA42E3">
            <w:pPr>
              <w:pStyle w:val="TableParagraph"/>
              <w:ind w:left="244"/>
              <w:rPr>
                <w:sz w:val="18"/>
              </w:rPr>
            </w:pPr>
          </w:p>
          <w:p w14:paraId="79EA3789" w14:textId="760534D8" w:rsidR="00DA42E3" w:rsidRDefault="00DA42E3">
            <w:pPr>
              <w:pStyle w:val="TableParagraph"/>
              <w:ind w:left="244"/>
              <w:rPr>
                <w:sz w:val="18"/>
              </w:rPr>
            </w:pPr>
            <w:r>
              <w:rPr>
                <w:sz w:val="18"/>
              </w:rPr>
              <w:t>10 minutes</w:t>
            </w:r>
          </w:p>
        </w:tc>
        <w:tc>
          <w:tcPr>
            <w:tcW w:w="1890" w:type="dxa"/>
          </w:tcPr>
          <w:p w14:paraId="7FF9414D" w14:textId="77777777" w:rsidR="00A528E8" w:rsidRDefault="00841CAC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Materials Needed:</w:t>
            </w:r>
          </w:p>
          <w:p w14:paraId="17BA4932" w14:textId="77777777" w:rsidR="00DA42E3" w:rsidRDefault="00DA42E3">
            <w:pPr>
              <w:pStyle w:val="TableParagraph"/>
              <w:ind w:left="259"/>
              <w:rPr>
                <w:sz w:val="18"/>
              </w:rPr>
            </w:pPr>
          </w:p>
          <w:p w14:paraId="29617BEE" w14:textId="76124865" w:rsidR="00DA42E3" w:rsidRDefault="00DA42E3">
            <w:pPr>
              <w:pStyle w:val="TableParagraph"/>
              <w:ind w:left="259"/>
              <w:rPr>
                <w:sz w:val="18"/>
              </w:rPr>
            </w:pPr>
            <w:r>
              <w:rPr>
                <w:sz w:val="18"/>
              </w:rPr>
              <w:t>None</w:t>
            </w:r>
          </w:p>
        </w:tc>
        <w:tc>
          <w:tcPr>
            <w:tcW w:w="1830" w:type="dxa"/>
          </w:tcPr>
          <w:p w14:paraId="0C5DABDF" w14:textId="77777777" w:rsidR="00A528E8" w:rsidRDefault="00841CAC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Targeted Learning Style(s):</w:t>
            </w:r>
          </w:p>
          <w:p w14:paraId="4560D31C" w14:textId="77777777" w:rsidR="00DA42E3" w:rsidRDefault="00DA42E3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</w:p>
          <w:p w14:paraId="27DFDDB5" w14:textId="77777777" w:rsidR="00DA42E3" w:rsidRDefault="00DA42E3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  <w:r>
              <w:rPr>
                <w:sz w:val="18"/>
              </w:rPr>
              <w:t>Audial</w:t>
            </w:r>
          </w:p>
          <w:p w14:paraId="1BDC285D" w14:textId="50AD6A9D" w:rsidR="00DA42E3" w:rsidRDefault="00DA42E3">
            <w:pPr>
              <w:pStyle w:val="TableParagraph"/>
              <w:spacing w:line="295" w:lineRule="auto"/>
              <w:ind w:left="589" w:right="226" w:hanging="360"/>
              <w:rPr>
                <w:sz w:val="18"/>
              </w:rPr>
            </w:pPr>
          </w:p>
        </w:tc>
        <w:tc>
          <w:tcPr>
            <w:tcW w:w="1770" w:type="dxa"/>
          </w:tcPr>
          <w:p w14:paraId="5B42844B" w14:textId="77777777" w:rsidR="00A528E8" w:rsidRDefault="00841CAC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Bloom’s Levels Used:</w:t>
            </w:r>
          </w:p>
          <w:p w14:paraId="450A9B1D" w14:textId="77777777" w:rsidR="00DA42E3" w:rsidRDefault="00DA42E3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</w:p>
          <w:p w14:paraId="21444078" w14:textId="77777777" w:rsidR="00DA42E3" w:rsidRDefault="00DA42E3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Analyzing</w:t>
            </w:r>
          </w:p>
          <w:p w14:paraId="1A59932B" w14:textId="77777777" w:rsidR="00DA42E3" w:rsidRDefault="00DA42E3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Applying</w:t>
            </w:r>
          </w:p>
          <w:p w14:paraId="240088D1" w14:textId="77777777" w:rsidR="00DA42E3" w:rsidRDefault="00DA42E3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Understanding</w:t>
            </w:r>
          </w:p>
          <w:p w14:paraId="68053586" w14:textId="5801D41A" w:rsidR="00DA42E3" w:rsidRDefault="00DA42E3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Remembering</w:t>
            </w:r>
          </w:p>
        </w:tc>
      </w:tr>
      <w:tr w:rsidR="00301E59" w14:paraId="088A9E65" w14:textId="77777777" w:rsidTr="003F5FF4">
        <w:trPr>
          <w:trHeight w:val="1270"/>
        </w:trPr>
        <w:tc>
          <w:tcPr>
            <w:tcW w:w="11355" w:type="dxa"/>
            <w:gridSpan w:val="6"/>
          </w:tcPr>
          <w:p w14:paraId="0B217D34" w14:textId="77777777" w:rsidR="00301E59" w:rsidRDefault="00301E59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>Explanation/Notes:</w:t>
            </w:r>
          </w:p>
          <w:p w14:paraId="6962A617" w14:textId="0FBA5A45" w:rsidR="00DA42E3" w:rsidRDefault="00DA42E3">
            <w:pPr>
              <w:pStyle w:val="TableParagraph"/>
              <w:spacing w:line="295" w:lineRule="auto"/>
              <w:ind w:left="664" w:right="296" w:hanging="375"/>
              <w:rPr>
                <w:sz w:val="18"/>
              </w:rPr>
            </w:pPr>
            <w:r>
              <w:rPr>
                <w:sz w:val="18"/>
              </w:rPr>
              <w:t xml:space="preserve">Using about 3 minutes per objective, participants will “volleyball” key concepts </w:t>
            </w:r>
            <w:r w:rsidR="00280854">
              <w:rPr>
                <w:sz w:val="18"/>
              </w:rPr>
              <w:t>of</w:t>
            </w:r>
            <w:r>
              <w:rPr>
                <w:sz w:val="18"/>
              </w:rPr>
              <w:t xml:space="preserve"> each objective amongst each-other without repeating any concepts. Using the remaining time, </w:t>
            </w:r>
            <w:r w:rsidR="00404C84">
              <w:rPr>
                <w:sz w:val="18"/>
              </w:rPr>
              <w:t xml:space="preserve">participants will be asked to explain </w:t>
            </w:r>
            <w:r w:rsidR="00280854">
              <w:rPr>
                <w:sz w:val="18"/>
              </w:rPr>
              <w:t>their understanding of</w:t>
            </w:r>
            <w:r w:rsidR="00404C84">
              <w:rPr>
                <w:sz w:val="18"/>
              </w:rPr>
              <w:t xml:space="preserve"> different data types </w:t>
            </w:r>
            <w:r w:rsidR="00280854">
              <w:rPr>
                <w:sz w:val="18"/>
              </w:rPr>
              <w:t xml:space="preserve">and their </w:t>
            </w:r>
            <w:r w:rsidR="00404C84">
              <w:rPr>
                <w:sz w:val="18"/>
              </w:rPr>
              <w:t>importan</w:t>
            </w:r>
            <w:r w:rsidR="00280854">
              <w:rPr>
                <w:sz w:val="18"/>
              </w:rPr>
              <w:t>ce</w:t>
            </w:r>
            <w:r w:rsidR="00404C84">
              <w:rPr>
                <w:sz w:val="18"/>
              </w:rPr>
              <w:t xml:space="preserve"> from a coding perspective.</w:t>
            </w:r>
          </w:p>
        </w:tc>
      </w:tr>
    </w:tbl>
    <w:p w14:paraId="6C7FA67F" w14:textId="116BB800" w:rsidR="00841CAC" w:rsidRDefault="00841CAC"/>
    <w:p w14:paraId="6C7E99DC" w14:textId="4FE18029" w:rsidR="00301E59" w:rsidRDefault="00301E59"/>
    <w:p w14:paraId="18FE8CD3" w14:textId="548A1982" w:rsidR="00301E59" w:rsidRDefault="00301E59"/>
    <w:p w14:paraId="51017AB4" w14:textId="40CD1A24" w:rsidR="00404C84" w:rsidRDefault="00404C84"/>
    <w:p w14:paraId="1770AD40" w14:textId="58B31F61" w:rsidR="00404C84" w:rsidRDefault="00404C84"/>
    <w:p w14:paraId="6AC7AFBE" w14:textId="09ADEE42" w:rsidR="00404C84" w:rsidRDefault="00404C84">
      <w:r>
        <w:br w:type="page"/>
      </w:r>
    </w:p>
    <w:p w14:paraId="709A128B" w14:textId="77777777" w:rsidR="00404C84" w:rsidRDefault="00404C8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95"/>
        <w:gridCol w:w="5795"/>
      </w:tblGrid>
      <w:tr w:rsidR="00301E59" w14:paraId="2D9AD0BF" w14:textId="77777777" w:rsidTr="00301E59">
        <w:trPr>
          <w:trHeight w:val="4850"/>
        </w:trPr>
        <w:tc>
          <w:tcPr>
            <w:tcW w:w="5795" w:type="dxa"/>
          </w:tcPr>
          <w:p w14:paraId="153E4738" w14:textId="77777777" w:rsidR="00301E59" w:rsidRDefault="00301E59"/>
          <w:p w14:paraId="12F7E1AC" w14:textId="77777777" w:rsidR="00301E59" w:rsidRDefault="00301E59">
            <w:r>
              <w:t>Plan for extra activity:</w:t>
            </w:r>
          </w:p>
          <w:p w14:paraId="7148FF45" w14:textId="77777777" w:rsidR="00404C84" w:rsidRDefault="00404C84"/>
          <w:p w14:paraId="3E72AD01" w14:textId="77777777" w:rsidR="00404C84" w:rsidRDefault="00404C84">
            <w:r>
              <w:t>Predict Test Questions:</w:t>
            </w:r>
          </w:p>
          <w:p w14:paraId="2225EAD7" w14:textId="77777777" w:rsidR="00404C84" w:rsidRDefault="00404C84"/>
          <w:p w14:paraId="187C305F" w14:textId="0480D71B" w:rsidR="00404C84" w:rsidRDefault="00404C84">
            <w:r>
              <w:t>Using the information covered</w:t>
            </w:r>
            <w:r w:rsidR="00D11C7F">
              <w:t xml:space="preserve"> in class</w:t>
            </w:r>
            <w:r>
              <w:t xml:space="preserve"> so far, participants will create one test question for other participants to answer. </w:t>
            </w:r>
            <w:r w:rsidR="009311E8">
              <w:t>Afterward</w:t>
            </w:r>
            <w:r>
              <w:t xml:space="preserve">, the participant will </w:t>
            </w:r>
            <w:r w:rsidR="00ED3879">
              <w:t xml:space="preserve">be asked to </w:t>
            </w:r>
            <w:r>
              <w:t>give their answer to the question</w:t>
            </w:r>
            <w:r w:rsidR="00ED3879">
              <w:t xml:space="preserve"> if no other participant answers</w:t>
            </w:r>
            <w:r w:rsidR="00280854">
              <w:t xml:space="preserve"> correctly</w:t>
            </w:r>
            <w:r>
              <w:t>.</w:t>
            </w:r>
            <w:r w:rsidR="00ED3879">
              <w:t xml:space="preserve"> </w:t>
            </w:r>
          </w:p>
        </w:tc>
        <w:tc>
          <w:tcPr>
            <w:tcW w:w="5795" w:type="dxa"/>
          </w:tcPr>
          <w:p w14:paraId="0C889CE8" w14:textId="77777777" w:rsidR="00301E59" w:rsidRDefault="00301E59"/>
          <w:p w14:paraId="6F586801" w14:textId="7504AF1D" w:rsidR="00301E59" w:rsidRDefault="00301E59">
            <w:r>
              <w:t>Extra notes:</w:t>
            </w:r>
          </w:p>
        </w:tc>
      </w:tr>
    </w:tbl>
    <w:p w14:paraId="0F309DEE" w14:textId="77777777" w:rsidR="00301E59" w:rsidRDefault="00301E59"/>
    <w:sectPr w:rsidR="00301E59">
      <w:type w:val="continuous"/>
      <w:pgSz w:w="12240" w:h="15840"/>
      <w:pgMar w:top="0" w:right="280" w:bottom="28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6148E9"/>
    <w:multiLevelType w:val="hybridMultilevel"/>
    <w:tmpl w:val="A120B59E"/>
    <w:lvl w:ilvl="0" w:tplc="2EFE2E10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num w:numId="1" w16cid:durableId="1718747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zcxsDQ0MDc3NjFS0lEKTi0uzszPAykwqQUApFZiBywAAAA="/>
  </w:docVars>
  <w:rsids>
    <w:rsidRoot w:val="00A528E8"/>
    <w:rsid w:val="00014819"/>
    <w:rsid w:val="0009276B"/>
    <w:rsid w:val="000D2766"/>
    <w:rsid w:val="000D6092"/>
    <w:rsid w:val="00106DB3"/>
    <w:rsid w:val="001937A0"/>
    <w:rsid w:val="001F477D"/>
    <w:rsid w:val="00217E63"/>
    <w:rsid w:val="00280854"/>
    <w:rsid w:val="0029690F"/>
    <w:rsid w:val="00301E59"/>
    <w:rsid w:val="00404C84"/>
    <w:rsid w:val="00580051"/>
    <w:rsid w:val="005835E2"/>
    <w:rsid w:val="006C3D5D"/>
    <w:rsid w:val="00784FF2"/>
    <w:rsid w:val="007B7A59"/>
    <w:rsid w:val="007E2045"/>
    <w:rsid w:val="00805B2C"/>
    <w:rsid w:val="00841CAC"/>
    <w:rsid w:val="00876D2B"/>
    <w:rsid w:val="008B2C89"/>
    <w:rsid w:val="009311E8"/>
    <w:rsid w:val="00943800"/>
    <w:rsid w:val="0096063D"/>
    <w:rsid w:val="009E738E"/>
    <w:rsid w:val="00A361AD"/>
    <w:rsid w:val="00A37E3A"/>
    <w:rsid w:val="00A528E8"/>
    <w:rsid w:val="00A9383D"/>
    <w:rsid w:val="00B37CD1"/>
    <w:rsid w:val="00C24A10"/>
    <w:rsid w:val="00CB60D4"/>
    <w:rsid w:val="00CC1E3A"/>
    <w:rsid w:val="00D11C7F"/>
    <w:rsid w:val="00D72C6C"/>
    <w:rsid w:val="00D741CC"/>
    <w:rsid w:val="00DA42E3"/>
    <w:rsid w:val="00DD5F6D"/>
    <w:rsid w:val="00DF57C8"/>
    <w:rsid w:val="00E208A6"/>
    <w:rsid w:val="00E220E2"/>
    <w:rsid w:val="00ED3879"/>
    <w:rsid w:val="00F72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10D53"/>
  <w15:docId w15:val="{16738D41-4ACF-4524-965D-8A226ED0A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9"/>
      <w:ind w:left="124"/>
    </w:pPr>
  </w:style>
  <w:style w:type="table" w:styleId="TableGrid">
    <w:name w:val="Table Grid"/>
    <w:basedOn w:val="TableNormal"/>
    <w:uiPriority w:val="39"/>
    <w:rsid w:val="00301E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621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din, Abbey L</dc:creator>
  <cp:lastModifiedBy>Thomas Morton</cp:lastModifiedBy>
  <cp:revision>25</cp:revision>
  <cp:lastPrinted>2022-01-04T17:38:00Z</cp:lastPrinted>
  <dcterms:created xsi:type="dcterms:W3CDTF">2022-01-04T17:38:00Z</dcterms:created>
  <dcterms:modified xsi:type="dcterms:W3CDTF">2022-09-19T15:11:00Z</dcterms:modified>
</cp:coreProperties>
</file>